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  <w:b/>
          <w:color w:val="000000"/>
          <w:sz w:val="24"/>
          <w:szCs w:val="24"/>
        </w:rPr>
        <w:id w:val="-1302913512"/>
        <w:docPartObj>
          <w:docPartGallery w:val="Cover Pages"/>
          <w:docPartUnique/>
        </w:docPartObj>
      </w:sdtPr>
      <w:sdtEndPr/>
      <w:sdtContent>
        <w:p w:rsidR="00C238E6" w:rsidRDefault="00C238E6">
          <w:pP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</w:pPr>
          <w:r w:rsidRPr="00C238E6">
            <w:rPr>
              <w:rFonts w:ascii="Times New Roman" w:hAnsi="Times New Roman" w:cs="Times New Roman"/>
              <w:b/>
              <w:noProof/>
              <w:color w:val="000000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628"/>
                                  <w:gridCol w:w="4878"/>
                                </w:tblGrid>
                                <w:tr w:rsidR="00C238E6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C238E6" w:rsidRDefault="0087015D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27E407E" wp14:editId="107CD2C8">
                                            <wp:extent cx="2969559" cy="2019300"/>
                                            <wp:effectExtent l="0" t="0" r="254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th7AYR2L39.jpg"/>
                                                    <pic:cNvPicPr/>
                                                  </pic:nvPicPr>
                                                  <pic:blipFill>
                                                    <a:blip r:embed="rId7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973866" cy="2022229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Checking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/</w:t>
                                          </w: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savings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ccount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 w:rsidP="0012739A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Project </w:t>
                                          </w:r>
                                          <w:r w:rsidR="0012739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nalysis</w:t>
                                          </w:r>
                                          <w:r w:rsidR="00031585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Revision </w:t>
                                          </w:r>
                                          <w:r w:rsidR="0012739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1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rPr>
                                          <w:color w:val="000000" w:themeColor="text1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Group 3</w:t>
                                      </w:r>
                                    </w:p>
                                    <w:p w:rsidR="0012739A" w:rsidRDefault="0012739A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2 April 2017</w:t>
                                      </w:r>
                                    </w:p>
                                    <w:p w:rsidR="0012739A" w:rsidRDefault="0012739A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Lennon Brixey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Ken Machen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Conor Maginnis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Mathew Nielsen</w:t>
                                      </w: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D63A92" w:rsidP="00A232BA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A232BA">
                                            <w:t>UMUC CMSC 495 7981 Current Trends and Projects in Computer Science (2172)   Professor Hung Dao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C238E6" w:rsidRDefault="00C238E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628"/>
                            <w:gridCol w:w="4878"/>
                          </w:tblGrid>
                          <w:tr w:rsidR="00C238E6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C238E6" w:rsidRDefault="0087015D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27E407E" wp14:editId="107CD2C8">
                                      <wp:extent cx="2969559" cy="2019300"/>
                                      <wp:effectExtent l="0" t="0" r="254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th7AYR2L39.jpg"/>
                                              <pic:cNvPicPr/>
                                            </pic:nvPicPr>
                                            <pic:blipFill>
                                              <a:blip r:embed="rId7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973866" cy="202222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Checking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/</w:t>
                                    </w: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savings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ccount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 w:rsidP="0012739A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Project </w:t>
                                    </w:r>
                                    <w:r w:rsidR="0012739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nalysis</w:t>
                                    </w:r>
                                    <w:r w:rsidR="00031585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Revision </w:t>
                                    </w:r>
                                    <w:r w:rsidR="0012739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C238E6" w:rsidRDefault="00C238E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Group 3</w:t>
                                </w:r>
                              </w:p>
                              <w:p w:rsidR="0012739A" w:rsidRDefault="0012739A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2 April 2017</w:t>
                                </w:r>
                              </w:p>
                              <w:p w:rsidR="0012739A" w:rsidRDefault="0012739A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Lennon Brixey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Ken Machen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Conor Maginnis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Mathew Nielsen</w:t>
                                </w: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D63A92" w:rsidP="00A232BA">
                                <w:pPr>
                                  <w:pStyle w:val="NoSpacing"/>
                                </w:pPr>
                                <w:sdt>
                                  <w:sdt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232BA">
                                      <w:t>UMUC CMSC 495 7981 Current Trends and Projects in Computer Science (2172)   Professor Hung Dao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C238E6" w:rsidRDefault="00C238E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  <w:br w:type="page"/>
          </w:r>
        </w:p>
      </w:sdtContent>
    </w:sdt>
    <w:p w:rsidR="00C238E6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Revision History</w:t>
      </w:r>
    </w:p>
    <w:p w:rsidR="007A1CA1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7015D" w:rsidTr="0087015D">
        <w:tc>
          <w:tcPr>
            <w:tcW w:w="2337" w:type="dxa"/>
          </w:tcPr>
          <w:p w:rsidR="0087015D" w:rsidRDefault="00C238E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br w:type="page"/>
            </w:r>
            <w:r w:rsidR="0087015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SION #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:rsidR="0087015D" w:rsidRDefault="0012739A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7</w:t>
            </w:r>
            <w:r w:rsidR="0087015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MAR 2017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itial draft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292E54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7015D" w:rsidTr="0087015D">
        <w:tc>
          <w:tcPr>
            <w:tcW w:w="2337" w:type="dxa"/>
          </w:tcPr>
          <w:p w:rsidR="0087015D" w:rsidRDefault="0003158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C238E6" w:rsidRDefault="00C238E6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15D" w:rsidRDefault="0087015D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6D5416" w:rsidRDefault="0087015D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  <w:r w:rsidR="006D5416">
        <w:rPr>
          <w:rFonts w:ascii="Times New Roman" w:hAnsi="Times New Roman" w:cs="Times New Roman"/>
          <w:b/>
          <w:sz w:val="24"/>
          <w:szCs w:val="24"/>
        </w:rPr>
        <w:lastRenderedPageBreak/>
        <w:t>Requirements:</w:t>
      </w:r>
    </w:p>
    <w:p w:rsidR="006D5416" w:rsidRDefault="006D5416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8455"/>
      </w:tblGrid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q #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quirement Text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have a login page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nique log-in username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not allow more than one user to have the same username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not save usernames in plaintext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force users to accept the user agreement before logging in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the user to log out and end their session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8455" w:type="dxa"/>
          </w:tcPr>
          <w:p w:rsidR="006D5416" w:rsidRPr="007C3065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transfer money between account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see their transaction history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see their potential interest earning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pdate interest based on a 30-day average of their account balance in accordance with their account type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have a menu allowing the user to navigate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se a database to hold usernames and password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se a database to hold the user account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have both savings and checking accounts</w:t>
            </w:r>
          </w:p>
        </w:tc>
      </w:tr>
      <w:tr w:rsidR="006D5416" w:rsidTr="00CE289C">
        <w:tc>
          <w:tcPr>
            <w:tcW w:w="89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8455" w:type="dxa"/>
          </w:tcPr>
          <w:p w:rsidR="006D5416" w:rsidRDefault="006D5416" w:rsidP="00CE289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view their balance</w:t>
            </w:r>
          </w:p>
        </w:tc>
      </w:tr>
    </w:tbl>
    <w:p w:rsidR="006D5416" w:rsidRDefault="006D5416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D5416" w:rsidRPr="007C3065" w:rsidRDefault="006D5416" w:rsidP="006D5416"/>
    <w:p w:rsidR="0087015D" w:rsidRDefault="0087015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E4601" w:rsidRDefault="008E460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OJECT </w:t>
      </w:r>
      <w:r w:rsidR="00A63729">
        <w:rPr>
          <w:rFonts w:ascii="Times New Roman" w:hAnsi="Times New Roman" w:cs="Times New Roman"/>
          <w:b/>
          <w:color w:val="000000"/>
          <w:sz w:val="24"/>
          <w:szCs w:val="24"/>
        </w:rPr>
        <w:t>ANALYSIS</w:t>
      </w:r>
    </w:p>
    <w:p w:rsidR="00A63729" w:rsidRDefault="00A63729" w:rsidP="00A63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63729" w:rsidRDefault="00A63729" w:rsidP="00A63729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63729">
        <w:rPr>
          <w:rFonts w:ascii="Times New Roman" w:hAnsi="Times New Roman" w:cs="Times New Roman"/>
          <w:b/>
          <w:color w:val="000000"/>
          <w:sz w:val="24"/>
          <w:szCs w:val="24"/>
        </w:rPr>
        <w:t>Analysis</w:t>
      </w:r>
    </w:p>
    <w:p w:rsidR="006D5416" w:rsidRPr="006D5416" w:rsidRDefault="006D5416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D5416">
        <w:rPr>
          <w:rFonts w:ascii="Times New Roman" w:hAnsi="Times New Roman" w:cs="Times New Roman"/>
          <w:color w:val="000000"/>
          <w:sz w:val="24"/>
          <w:szCs w:val="24"/>
        </w:rPr>
        <w:t>We identify the</w:t>
      </w:r>
      <w:r w:rsidRPr="006D5416">
        <w:rPr>
          <w:rFonts w:ascii="Times New Roman" w:hAnsi="Times New Roman" w:cs="Times New Roman"/>
          <w:color w:val="000000"/>
          <w:sz w:val="24"/>
          <w:szCs w:val="24"/>
        </w:rPr>
        <w:t xml:space="preserve"> following elements of the project</w:t>
      </w:r>
      <w:r w:rsidRPr="006D5416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</w:p>
    <w:p w:rsidR="006D5416" w:rsidRPr="006D5416" w:rsidRDefault="006D5416" w:rsidP="006D541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D5416">
        <w:rPr>
          <w:rFonts w:ascii="Times New Roman" w:hAnsi="Times New Roman" w:cs="Times New Roman"/>
          <w:color w:val="000000"/>
          <w:sz w:val="24"/>
          <w:szCs w:val="24"/>
        </w:rPr>
        <w:t>Outside system: the user</w:t>
      </w:r>
    </w:p>
    <w:p w:rsidR="006D5416" w:rsidRDefault="006D5416" w:rsidP="006D541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D5416">
        <w:rPr>
          <w:rFonts w:ascii="Times New Roman" w:hAnsi="Times New Roman" w:cs="Times New Roman"/>
          <w:color w:val="000000"/>
          <w:sz w:val="24"/>
          <w:szCs w:val="24"/>
        </w:rPr>
        <w:t xml:space="preserve">Input data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sername, password, transfer amount, 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>dates for transaction history, interest rate</w:t>
      </w:r>
    </w:p>
    <w:p w:rsidR="006D5416" w:rsidRPr="006D5416" w:rsidRDefault="006D5416" w:rsidP="006D541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ources of input data: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 xml:space="preserve"> the user, database for usernames and passwords, database for user accounts, navigation menu</w:t>
      </w:r>
    </w:p>
    <w:p w:rsidR="00F05E91" w:rsidRDefault="006D5416" w:rsidP="00DF635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05E91">
        <w:rPr>
          <w:rFonts w:ascii="Times New Roman" w:hAnsi="Times New Roman" w:cs="Times New Roman"/>
          <w:color w:val="000000"/>
          <w:sz w:val="24"/>
          <w:szCs w:val="24"/>
        </w:rPr>
        <w:t>Output data:</w:t>
      </w:r>
      <w:r w:rsidRPr="00F05E9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05E91" w:rsidRPr="00F05E91">
        <w:rPr>
          <w:rFonts w:ascii="Times New Roman" w:hAnsi="Times New Roman" w:cs="Times New Roman"/>
          <w:color w:val="000000"/>
          <w:sz w:val="24"/>
          <w:szCs w:val="24"/>
        </w:rPr>
        <w:t>account balance, interest earned, amount transferred, confirmation of transferred amount with new account balances</w:t>
      </w:r>
    </w:p>
    <w:p w:rsidR="006D5416" w:rsidRPr="00F05E91" w:rsidRDefault="006D5416" w:rsidP="00DF635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05E91">
        <w:rPr>
          <w:rFonts w:ascii="Times New Roman" w:hAnsi="Times New Roman" w:cs="Times New Roman"/>
          <w:color w:val="000000"/>
          <w:sz w:val="24"/>
          <w:szCs w:val="24"/>
        </w:rPr>
        <w:t>Destination of output data: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 xml:space="preserve"> computer monitor, printer?</w:t>
      </w:r>
    </w:p>
    <w:p w:rsidR="0073530F" w:rsidRDefault="006D5416" w:rsidP="00FD769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How to convert the input data into output data:</w:t>
      </w:r>
      <w:r w:rsidR="00F05E9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73530F" w:rsidRDefault="00F05E91" w:rsidP="007353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 inputs username and password to login to account</w:t>
      </w:r>
    </w:p>
    <w:p w:rsidR="0073530F" w:rsidRDefault="0073530F" w:rsidP="007353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verify username and password against database</w:t>
      </w:r>
    </w:p>
    <w:p w:rsidR="0073530F" w:rsidRDefault="0073530F" w:rsidP="007353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f verified retrieve user accounts from database</w:t>
      </w:r>
    </w:p>
    <w:p w:rsidR="0073530F" w:rsidRDefault="0073530F" w:rsidP="0073530F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selection menu with buttons for accounts, interest earned, transaction history, and transfer with amount</w:t>
      </w:r>
    </w:p>
    <w:p w:rsidR="0073530F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the user’s accounts</w:t>
      </w:r>
    </w:p>
    <w:p w:rsidR="0073530F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account balances</w:t>
      </w:r>
    </w:p>
    <w:p w:rsidR="0073530F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isplay interest earned</w:t>
      </w:r>
    </w:p>
    <w:p w:rsidR="006D5416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isplay transaction history </w:t>
      </w:r>
    </w:p>
    <w:p w:rsidR="0073530F" w:rsidRDefault="0073530F" w:rsidP="0073530F">
      <w:pPr>
        <w:pStyle w:val="ListParagraph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display transfer amount and new account balances</w:t>
      </w:r>
    </w:p>
    <w:p w:rsidR="0073530F" w:rsidRDefault="0073530F" w:rsidP="0073530F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f not verified display login error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ontext Diagram: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 -&gt; Checking/Savings system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ontext Diagram with subsystems: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XXX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escriptions of the subsystems:</w:t>
      </w:r>
    </w:p>
    <w:p w:rsid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put subsystem: user accesses computer and account system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n subsystem: user inputs username and password and clicks login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 account subsystem: username and password database is verified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hecking account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 user account database is accessed and user information retrieved</w:t>
      </w:r>
    </w:p>
    <w:p w:rsidR="00361EF9" w:rsidRDefault="00153C13" w:rsidP="00361EF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vings account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361EF9" w:rsidRPr="00361EF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user account database is accessed and user information retrieved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nterest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 interest earned is calculated with given interest rate for specified timeframe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ccount history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 access account database retrieve transactions for last month</w:t>
      </w:r>
    </w:p>
    <w:p w:rsid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alance subsystem</w:t>
      </w:r>
      <w:r w:rsidR="00361EF9">
        <w:rPr>
          <w:rFonts w:ascii="Times New Roman" w:hAnsi="Times New Roman" w:cs="Times New Roman"/>
          <w:color w:val="000000"/>
          <w:sz w:val="24"/>
          <w:szCs w:val="24"/>
        </w:rPr>
        <w:t>: access account database retrieve current balance</w:t>
      </w:r>
      <w:bookmarkStart w:id="0" w:name="_GoBack"/>
      <w:bookmarkEnd w:id="0"/>
    </w:p>
    <w:p w:rsidR="00153C13" w:rsidRPr="00153C13" w:rsidRDefault="00153C13" w:rsidP="00153C1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53C13" w:rsidRPr="00153C13" w:rsidRDefault="00153C13" w:rsidP="00153C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153C13" w:rsidRPr="00153C13" w:rsidSect="00292E54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3A92" w:rsidRDefault="00D63A92" w:rsidP="00C238E6">
      <w:pPr>
        <w:spacing w:after="0" w:line="240" w:lineRule="auto"/>
      </w:pPr>
      <w:r>
        <w:separator/>
      </w:r>
    </w:p>
  </w:endnote>
  <w:endnote w:type="continuationSeparator" w:id="0">
    <w:p w:rsidR="00D63A92" w:rsidRDefault="00D63A92" w:rsidP="00C2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3A92" w:rsidRDefault="00D63A92" w:rsidP="00C238E6">
      <w:pPr>
        <w:spacing w:after="0" w:line="240" w:lineRule="auto"/>
      </w:pPr>
      <w:r>
        <w:separator/>
      </w:r>
    </w:p>
  </w:footnote>
  <w:footnote w:type="continuationSeparator" w:id="0">
    <w:p w:rsidR="00D63A92" w:rsidRDefault="00D63A92" w:rsidP="00C23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5801693"/>
      <w:docPartObj>
        <w:docPartGallery w:val="Page Numbers (Top of Page)"/>
        <w:docPartUnique/>
      </w:docPartObj>
    </w:sdtPr>
    <w:sdtEndPr>
      <w:rPr>
        <w:noProof/>
      </w:rPr>
    </w:sdtEndPr>
    <w:sdtContent>
      <w:p w:rsidR="00292E54" w:rsidRDefault="00292E54">
        <w:pPr>
          <w:pStyle w:val="Header"/>
          <w:jc w:val="right"/>
        </w:pPr>
        <w:r>
          <w:t xml:space="preserve">UMUC CMSC 495 Checking/Savings Accounts Project </w:t>
        </w:r>
        <w:r w:rsidR="0012739A">
          <w:t>Analysis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1EF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238E6" w:rsidRDefault="00C238E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E54" w:rsidRDefault="00292E54" w:rsidP="00292E54">
    <w:pPr>
      <w:pStyle w:val="Header"/>
    </w:pPr>
    <w:r>
      <w:t xml:space="preserve">UMUC CMSC 495 Checking/Savings Accounts Project </w:t>
    </w:r>
    <w:r w:rsidR="0012739A">
      <w:t>Analysis</w:t>
    </w:r>
    <w:r>
      <w:tab/>
      <w:t>1</w:t>
    </w:r>
  </w:p>
  <w:p w:rsidR="00292E54" w:rsidRDefault="00292E5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63173"/>
    <w:multiLevelType w:val="hybridMultilevel"/>
    <w:tmpl w:val="6F1CF9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936"/>
    <w:multiLevelType w:val="hybridMultilevel"/>
    <w:tmpl w:val="E6A290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A4FC3"/>
    <w:multiLevelType w:val="hybridMultilevel"/>
    <w:tmpl w:val="723E27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0432B"/>
    <w:multiLevelType w:val="hybridMultilevel"/>
    <w:tmpl w:val="308496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vNaAHTBknEsAAAA"/>
  </w:docVars>
  <w:rsids>
    <w:rsidRoot w:val="008E4601"/>
    <w:rsid w:val="00031585"/>
    <w:rsid w:val="000400DF"/>
    <w:rsid w:val="0012739A"/>
    <w:rsid w:val="00145F6E"/>
    <w:rsid w:val="00153C13"/>
    <w:rsid w:val="00292E54"/>
    <w:rsid w:val="002F3C9B"/>
    <w:rsid w:val="0035027C"/>
    <w:rsid w:val="00361EF9"/>
    <w:rsid w:val="00432FFE"/>
    <w:rsid w:val="0056627A"/>
    <w:rsid w:val="005729BB"/>
    <w:rsid w:val="00574EC5"/>
    <w:rsid w:val="005F1FD0"/>
    <w:rsid w:val="00601FEE"/>
    <w:rsid w:val="00653959"/>
    <w:rsid w:val="006B2738"/>
    <w:rsid w:val="006D5416"/>
    <w:rsid w:val="0073530F"/>
    <w:rsid w:val="007A1CA1"/>
    <w:rsid w:val="008275AA"/>
    <w:rsid w:val="0087015D"/>
    <w:rsid w:val="008B0FDA"/>
    <w:rsid w:val="008E4601"/>
    <w:rsid w:val="00A232BA"/>
    <w:rsid w:val="00A63729"/>
    <w:rsid w:val="00B60CE6"/>
    <w:rsid w:val="00B7115D"/>
    <w:rsid w:val="00C238E6"/>
    <w:rsid w:val="00CB3235"/>
    <w:rsid w:val="00CD5163"/>
    <w:rsid w:val="00D04CB0"/>
    <w:rsid w:val="00D107C6"/>
    <w:rsid w:val="00D63A92"/>
    <w:rsid w:val="00DB3B41"/>
    <w:rsid w:val="00E01819"/>
    <w:rsid w:val="00EB2B9E"/>
    <w:rsid w:val="00F04126"/>
    <w:rsid w:val="00F05E91"/>
    <w:rsid w:val="00F5157B"/>
    <w:rsid w:val="00FE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8E6"/>
  </w:style>
  <w:style w:type="paragraph" w:styleId="Footer">
    <w:name w:val="footer"/>
    <w:basedOn w:val="Normal"/>
    <w:link w:val="Foot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8E6"/>
  </w:style>
  <w:style w:type="paragraph" w:styleId="NoSpacing">
    <w:name w:val="No Spacing"/>
    <w:link w:val="NoSpacingChar"/>
    <w:uiPriority w:val="1"/>
    <w:qFormat/>
    <w:rsid w:val="00C238E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38E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ing/savings accounts</vt:lpstr>
    </vt:vector>
  </TitlesOfParts>
  <Company/>
  <LinksUpToDate>false</LinksUpToDate>
  <CharactersWithSpaces>3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/savings accounts</dc:title>
  <dc:subject>Project Analysis Revision 1</dc:subject>
  <dc:creator>Ken Machen</dc:creator>
  <cp:keywords/>
  <dc:description/>
  <cp:lastModifiedBy>Ken and Anastasia Machen</cp:lastModifiedBy>
  <cp:revision>3</cp:revision>
  <dcterms:created xsi:type="dcterms:W3CDTF">2017-03-28T14:38:00Z</dcterms:created>
  <dcterms:modified xsi:type="dcterms:W3CDTF">2017-03-28T15:34:00Z</dcterms:modified>
  <cp:category>UMUC CMSC 495 7981 Current Trends and Projects in Computer Science (2172)   Professor Hung Dao</cp:category>
</cp:coreProperties>
</file>